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1BAED" w14:textId="13824724" w:rsidR="00E34BC7" w:rsidRDefault="00B775DF" w:rsidP="00B775DF">
      <w:pPr>
        <w:pStyle w:val="Heading1"/>
        <w:jc w:val="center"/>
      </w:pPr>
      <w:r>
        <w:t>Задание 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"/>
        <w:gridCol w:w="3831"/>
        <w:gridCol w:w="632"/>
        <w:gridCol w:w="4352"/>
      </w:tblGrid>
      <w:tr w:rsidR="00B775DF" w14:paraId="3B06A5DB" w14:textId="77777777" w:rsidTr="00B775DF">
        <w:tc>
          <w:tcPr>
            <w:tcW w:w="530" w:type="dxa"/>
          </w:tcPr>
          <w:p w14:paraId="569992A7" w14:textId="77777777" w:rsidR="00B775DF" w:rsidRDefault="00B775DF" w:rsidP="0033434A">
            <w:pPr>
              <w:jc w:val="center"/>
            </w:pPr>
            <w:r>
              <w:t>№ п/п</w:t>
            </w:r>
          </w:p>
        </w:tc>
        <w:tc>
          <w:tcPr>
            <w:tcW w:w="3873" w:type="dxa"/>
          </w:tcPr>
          <w:p w14:paraId="5C9BF871" w14:textId="77777777" w:rsidR="00B775DF" w:rsidRDefault="00B775DF" w:rsidP="0033434A">
            <w:pPr>
              <w:jc w:val="center"/>
            </w:pPr>
            <w:r w:rsidRPr="001B0634">
              <w:t>Содержание</w:t>
            </w:r>
          </w:p>
        </w:tc>
        <w:tc>
          <w:tcPr>
            <w:tcW w:w="542" w:type="dxa"/>
          </w:tcPr>
          <w:p w14:paraId="6696F6D7" w14:textId="77777777" w:rsidR="00B775DF" w:rsidRDefault="00B775DF" w:rsidP="0033434A">
            <w:pPr>
              <w:jc w:val="center"/>
            </w:pPr>
            <w:r w:rsidRPr="001B0634">
              <w:t>Кол-во раз</w:t>
            </w:r>
          </w:p>
        </w:tc>
        <w:tc>
          <w:tcPr>
            <w:tcW w:w="4400" w:type="dxa"/>
          </w:tcPr>
          <w:p w14:paraId="4888969B" w14:textId="77777777" w:rsidR="00B775DF" w:rsidRDefault="00B775DF" w:rsidP="0033434A">
            <w:pPr>
              <w:jc w:val="center"/>
            </w:pPr>
            <w:r w:rsidRPr="001B0634">
              <w:t>Организационно</w:t>
            </w:r>
            <w:r>
              <w:t>-</w:t>
            </w:r>
            <w:r w:rsidRPr="001B0634">
              <w:t>методические</w:t>
            </w:r>
            <w:r>
              <w:t xml:space="preserve"> </w:t>
            </w:r>
            <w:r w:rsidRPr="001B0634">
              <w:t>указания</w:t>
            </w:r>
          </w:p>
        </w:tc>
      </w:tr>
      <w:tr w:rsidR="00B775DF" w14:paraId="36C36961" w14:textId="77777777" w:rsidTr="00B775DF">
        <w:tc>
          <w:tcPr>
            <w:tcW w:w="530" w:type="dxa"/>
          </w:tcPr>
          <w:p w14:paraId="7EAE8B4C" w14:textId="75C30F03" w:rsidR="00B775DF" w:rsidRDefault="00B775DF" w:rsidP="00B775DF">
            <w:r>
              <w:t>1</w:t>
            </w:r>
          </w:p>
        </w:tc>
        <w:tc>
          <w:tcPr>
            <w:tcW w:w="3873" w:type="dxa"/>
          </w:tcPr>
          <w:p w14:paraId="0922D33B" w14:textId="3C6F52F2" w:rsidR="00B775DF" w:rsidRPr="001B0634" w:rsidRDefault="00B775DF" w:rsidP="00B775DF">
            <w:proofErr w:type="spellStart"/>
            <w:r w:rsidRPr="00B775DF">
              <w:t>и.п</w:t>
            </w:r>
            <w:proofErr w:type="spellEnd"/>
            <w:r w:rsidRPr="00B775DF">
              <w:t>. ноги на ширине плеч, руки на пояс. Наклоны головой. На счёт 1 наклон головы вперёд, на счёт 2 назад, на счёт три 3 в левую сторону, на счёт 4 в правую сторону.</w:t>
            </w:r>
          </w:p>
        </w:tc>
        <w:tc>
          <w:tcPr>
            <w:tcW w:w="542" w:type="dxa"/>
          </w:tcPr>
          <w:p w14:paraId="180E3236" w14:textId="15CDCFEE" w:rsidR="00B775DF" w:rsidRPr="001B0634" w:rsidRDefault="00B775DF" w:rsidP="00B775DF">
            <w:r>
              <w:t>4</w:t>
            </w:r>
          </w:p>
        </w:tc>
        <w:tc>
          <w:tcPr>
            <w:tcW w:w="4400" w:type="dxa"/>
          </w:tcPr>
          <w:p w14:paraId="73A908CC" w14:textId="0DC7E919" w:rsidR="00B775DF" w:rsidRPr="001B0634" w:rsidRDefault="00B775DF" w:rsidP="00B775DF">
            <w:proofErr w:type="spellStart"/>
            <w:r w:rsidRPr="00B775DF">
              <w:t>и.п</w:t>
            </w:r>
            <w:proofErr w:type="spellEnd"/>
            <w:r w:rsidRPr="00B775DF">
              <w:t>. ноги на ширине плеч, руки на пояс. Наклоны головой. На счёт 1 наклон головы вперёд, на счёт 2 назад, на счёт три 3 в левую сторону, на счёт 4 в правую сторону.</w:t>
            </w:r>
          </w:p>
        </w:tc>
      </w:tr>
      <w:tr w:rsidR="00B775DF" w14:paraId="0C954361" w14:textId="77777777" w:rsidTr="00B775DF">
        <w:tc>
          <w:tcPr>
            <w:tcW w:w="530" w:type="dxa"/>
          </w:tcPr>
          <w:p w14:paraId="30532FE1" w14:textId="5723D728" w:rsidR="00B775DF" w:rsidRDefault="00B775DF" w:rsidP="00B775DF">
            <w:r>
              <w:t>2</w:t>
            </w:r>
          </w:p>
        </w:tc>
        <w:tc>
          <w:tcPr>
            <w:tcW w:w="3873" w:type="dxa"/>
          </w:tcPr>
          <w:p w14:paraId="0260967F" w14:textId="74865AEF" w:rsidR="00B775DF" w:rsidRPr="001B0634" w:rsidRDefault="00B775DF" w:rsidP="00B775DF">
            <w:proofErr w:type="spellStart"/>
            <w:r w:rsidRPr="00B775DF">
              <w:t>и.п</w:t>
            </w:r>
            <w:proofErr w:type="spellEnd"/>
            <w:r w:rsidRPr="00B775DF">
              <w:t>. ноги на ширине плеч, руки к плечам. Круговые движения плечами. На счёт 1,2,3,4 круговые движения вперёд. На счёт 1,2.3,4 круговые движения назад.</w:t>
            </w:r>
          </w:p>
        </w:tc>
        <w:tc>
          <w:tcPr>
            <w:tcW w:w="542" w:type="dxa"/>
          </w:tcPr>
          <w:p w14:paraId="4E7A2BC0" w14:textId="615B7AA2" w:rsidR="00B775DF" w:rsidRPr="001B0634" w:rsidRDefault="00B775DF" w:rsidP="00B775DF">
            <w:r>
              <w:t>5</w:t>
            </w:r>
          </w:p>
        </w:tc>
        <w:tc>
          <w:tcPr>
            <w:tcW w:w="4400" w:type="dxa"/>
          </w:tcPr>
          <w:p w14:paraId="3FED45A3" w14:textId="6EA10EC2" w:rsidR="00B775DF" w:rsidRPr="001B0634" w:rsidRDefault="00B775DF" w:rsidP="00B775DF">
            <w:proofErr w:type="spellStart"/>
            <w:r w:rsidRPr="00B775DF">
              <w:t>и.п</w:t>
            </w:r>
            <w:proofErr w:type="spellEnd"/>
            <w:r w:rsidRPr="00B775DF">
              <w:t>. ноги на ширине плеч, руки к плечам. Круговые движения плечами. На счёт 1,2,3,4 круговые движения вперёд. На счёт 1,2.3,4 круговые движения назад.</w:t>
            </w:r>
          </w:p>
        </w:tc>
      </w:tr>
      <w:tr w:rsidR="00B775DF" w14:paraId="4E17E78A" w14:textId="77777777" w:rsidTr="00B775DF">
        <w:tc>
          <w:tcPr>
            <w:tcW w:w="530" w:type="dxa"/>
          </w:tcPr>
          <w:p w14:paraId="098C9FDE" w14:textId="1501F71F" w:rsidR="00B775DF" w:rsidRDefault="00B775DF" w:rsidP="00B775DF">
            <w:r>
              <w:t>3</w:t>
            </w:r>
          </w:p>
        </w:tc>
        <w:tc>
          <w:tcPr>
            <w:tcW w:w="3873" w:type="dxa"/>
          </w:tcPr>
          <w:p w14:paraId="72DDB6DA" w14:textId="58979B46" w:rsidR="00B775DF" w:rsidRPr="001B0634" w:rsidRDefault="00B775DF" w:rsidP="00B775DF">
            <w:proofErr w:type="spellStart"/>
            <w:r w:rsidRPr="00B775DF">
              <w:t>и.п</w:t>
            </w:r>
            <w:proofErr w:type="spellEnd"/>
            <w:r w:rsidRPr="00B775DF">
              <w:t>. ноги на ширине плеч, руки на пояс. Наклоны туловищем. На счёт 1 наклон туловища вперёд, на 2 назад, на 3 в левую сторону, на 4 в правую сторону.</w:t>
            </w:r>
          </w:p>
        </w:tc>
        <w:tc>
          <w:tcPr>
            <w:tcW w:w="542" w:type="dxa"/>
          </w:tcPr>
          <w:p w14:paraId="3EBCB3AB" w14:textId="4B2CC105" w:rsidR="00B775DF" w:rsidRPr="001B0634" w:rsidRDefault="00B775DF" w:rsidP="00B775DF">
            <w:r>
              <w:t>6</w:t>
            </w:r>
          </w:p>
        </w:tc>
        <w:tc>
          <w:tcPr>
            <w:tcW w:w="4400" w:type="dxa"/>
          </w:tcPr>
          <w:p w14:paraId="6845854E" w14:textId="3E33AAD5" w:rsidR="00B775DF" w:rsidRPr="001B0634" w:rsidRDefault="00B775DF" w:rsidP="00B775DF">
            <w:proofErr w:type="spellStart"/>
            <w:r w:rsidRPr="00B775DF">
              <w:t>и.п</w:t>
            </w:r>
            <w:proofErr w:type="spellEnd"/>
            <w:r w:rsidRPr="00B775DF">
              <w:t>. ноги на ширине плеч, руки на пояс. Наклоны туловищем. На счёт 1 наклон туловища вперёд, на 2 назад, на 3 в левую сторону, на 4 в правую сторону.</w:t>
            </w:r>
          </w:p>
        </w:tc>
      </w:tr>
      <w:tr w:rsidR="00B775DF" w14:paraId="6B8D2C4B" w14:textId="77777777" w:rsidTr="00B775DF">
        <w:tc>
          <w:tcPr>
            <w:tcW w:w="530" w:type="dxa"/>
          </w:tcPr>
          <w:p w14:paraId="3DE6093A" w14:textId="758DDE97" w:rsidR="00B775DF" w:rsidRDefault="00B775DF" w:rsidP="00B775DF">
            <w:r>
              <w:t>4</w:t>
            </w:r>
          </w:p>
        </w:tc>
        <w:tc>
          <w:tcPr>
            <w:tcW w:w="3873" w:type="dxa"/>
          </w:tcPr>
          <w:p w14:paraId="3CFCD933" w14:textId="2843A8AE" w:rsidR="00B775DF" w:rsidRPr="001B0634" w:rsidRDefault="00B775DF" w:rsidP="00B775DF">
            <w:proofErr w:type="spellStart"/>
            <w:r w:rsidRPr="00B775DF">
              <w:t>и.п</w:t>
            </w:r>
            <w:proofErr w:type="spellEnd"/>
            <w:r w:rsidRPr="00B775DF">
              <w:t>. Ноги вместе. Руки на пояс. Прыжки на месте.</w:t>
            </w:r>
          </w:p>
        </w:tc>
        <w:tc>
          <w:tcPr>
            <w:tcW w:w="542" w:type="dxa"/>
          </w:tcPr>
          <w:p w14:paraId="4B255F48" w14:textId="0F564F77" w:rsidR="00B775DF" w:rsidRPr="001B0634" w:rsidRDefault="00B775DF" w:rsidP="00B775DF">
            <w:r>
              <w:t>5</w:t>
            </w:r>
          </w:p>
        </w:tc>
        <w:tc>
          <w:tcPr>
            <w:tcW w:w="4400" w:type="dxa"/>
          </w:tcPr>
          <w:p w14:paraId="73C51A41" w14:textId="32A105B1" w:rsidR="00B775DF" w:rsidRPr="001B0634" w:rsidRDefault="00B775DF" w:rsidP="00B775DF">
            <w:proofErr w:type="spellStart"/>
            <w:r w:rsidRPr="00B775DF">
              <w:t>и.п</w:t>
            </w:r>
            <w:proofErr w:type="spellEnd"/>
            <w:r w:rsidRPr="00B775DF">
              <w:t>. Ноги вместе. Руки на пояс. Прыжки на месте.</w:t>
            </w:r>
          </w:p>
        </w:tc>
      </w:tr>
      <w:tr w:rsidR="00B775DF" w14:paraId="2FE2E84F" w14:textId="77777777" w:rsidTr="00B775DF">
        <w:tc>
          <w:tcPr>
            <w:tcW w:w="530" w:type="dxa"/>
          </w:tcPr>
          <w:p w14:paraId="67C2BD17" w14:textId="5EA148B4" w:rsidR="00B775DF" w:rsidRDefault="00B775DF" w:rsidP="00B775DF">
            <w:r>
              <w:t>5</w:t>
            </w:r>
          </w:p>
        </w:tc>
        <w:tc>
          <w:tcPr>
            <w:tcW w:w="3873" w:type="dxa"/>
          </w:tcPr>
          <w:p w14:paraId="34DD13C4" w14:textId="300DEE47" w:rsidR="00B775DF" w:rsidRPr="001B0634" w:rsidRDefault="00B775DF" w:rsidP="00B775DF">
            <w:proofErr w:type="spellStart"/>
            <w:r w:rsidRPr="00B775DF">
              <w:t>И.п</w:t>
            </w:r>
            <w:proofErr w:type="spellEnd"/>
            <w:r w:rsidRPr="00B775DF">
              <w:t xml:space="preserve">. – сидя, ноги врозь, руки в стороны; 1 – поворот туловища на­право; 2 – </w:t>
            </w:r>
            <w:proofErr w:type="spellStart"/>
            <w:r w:rsidRPr="00B775DF">
              <w:t>и.п</w:t>
            </w:r>
            <w:proofErr w:type="spellEnd"/>
            <w:r w:rsidRPr="00B775DF">
              <w:t>.; 3 – 4 – то же в другую сторону. При поворотах руки не опускать, ноги с места не сдвигать.</w:t>
            </w:r>
          </w:p>
        </w:tc>
        <w:tc>
          <w:tcPr>
            <w:tcW w:w="542" w:type="dxa"/>
          </w:tcPr>
          <w:p w14:paraId="204C1C13" w14:textId="217AE52C" w:rsidR="00B775DF" w:rsidRPr="001B0634" w:rsidRDefault="00B775DF" w:rsidP="00B775DF">
            <w:r>
              <w:t>4</w:t>
            </w:r>
          </w:p>
        </w:tc>
        <w:tc>
          <w:tcPr>
            <w:tcW w:w="4400" w:type="dxa"/>
          </w:tcPr>
          <w:p w14:paraId="22DDBE86" w14:textId="236604E3" w:rsidR="00B775DF" w:rsidRPr="001B0634" w:rsidRDefault="00B775DF" w:rsidP="00B775DF">
            <w:proofErr w:type="spellStart"/>
            <w:r w:rsidRPr="00B775DF">
              <w:t>И.п</w:t>
            </w:r>
            <w:proofErr w:type="spellEnd"/>
            <w:r w:rsidRPr="00B775DF">
              <w:t xml:space="preserve">. – сидя, ноги врозь, руки в стороны; 1 – поворот туловища на­право; 2 – </w:t>
            </w:r>
            <w:proofErr w:type="spellStart"/>
            <w:r w:rsidRPr="00B775DF">
              <w:t>и.п</w:t>
            </w:r>
            <w:proofErr w:type="spellEnd"/>
            <w:r w:rsidRPr="00B775DF">
              <w:t>.; 3 – 4 – то же в другую сторону. При поворотах руки не опускать, ноги с места не сдвигать.</w:t>
            </w:r>
          </w:p>
        </w:tc>
      </w:tr>
      <w:tr w:rsidR="00B775DF" w14:paraId="7EA2801F" w14:textId="77777777" w:rsidTr="00B775DF">
        <w:tc>
          <w:tcPr>
            <w:tcW w:w="530" w:type="dxa"/>
          </w:tcPr>
          <w:p w14:paraId="3C536662" w14:textId="7254BEFF" w:rsidR="00B775DF" w:rsidRDefault="00B775DF" w:rsidP="00B775DF">
            <w:r>
              <w:t>6</w:t>
            </w:r>
          </w:p>
        </w:tc>
        <w:tc>
          <w:tcPr>
            <w:tcW w:w="3873" w:type="dxa"/>
          </w:tcPr>
          <w:p w14:paraId="668BA00E" w14:textId="624DF2E0" w:rsidR="00B775DF" w:rsidRPr="001B0634" w:rsidRDefault="00B775DF" w:rsidP="00B775DF">
            <w:proofErr w:type="spellStart"/>
            <w:r w:rsidRPr="00B775DF">
              <w:t>И.п</w:t>
            </w:r>
            <w:proofErr w:type="spellEnd"/>
            <w:r w:rsidRPr="00B775DF">
              <w:t xml:space="preserve">. – стоя, ноги врозь, руки опущены вниз; 1 – присесть, руки на пояс; 2 – </w:t>
            </w:r>
            <w:proofErr w:type="spellStart"/>
            <w:r w:rsidRPr="00B775DF">
              <w:t>и.п</w:t>
            </w:r>
            <w:proofErr w:type="spellEnd"/>
            <w:r w:rsidRPr="00B775DF">
              <w:t>. Пятки от пола не отрывать. Спину держать прямо.</w:t>
            </w:r>
          </w:p>
        </w:tc>
        <w:tc>
          <w:tcPr>
            <w:tcW w:w="542" w:type="dxa"/>
          </w:tcPr>
          <w:p w14:paraId="15882CDA" w14:textId="636B694B" w:rsidR="00B775DF" w:rsidRPr="001B0634" w:rsidRDefault="00B775DF" w:rsidP="00B775DF">
            <w:r>
              <w:t>6</w:t>
            </w:r>
          </w:p>
        </w:tc>
        <w:tc>
          <w:tcPr>
            <w:tcW w:w="4400" w:type="dxa"/>
          </w:tcPr>
          <w:p w14:paraId="242D7306" w14:textId="4ED155D5" w:rsidR="00B775DF" w:rsidRPr="001B0634" w:rsidRDefault="00B775DF" w:rsidP="00B775DF">
            <w:proofErr w:type="spellStart"/>
            <w:r w:rsidRPr="00B775DF">
              <w:t>И.п</w:t>
            </w:r>
            <w:proofErr w:type="spellEnd"/>
            <w:r w:rsidRPr="00B775DF">
              <w:t xml:space="preserve">. – стоя, ноги врозь, руки опущены вниз; 1 – присесть, руки на пояс; 2 – </w:t>
            </w:r>
            <w:proofErr w:type="spellStart"/>
            <w:r w:rsidRPr="00B775DF">
              <w:t>и.п</w:t>
            </w:r>
            <w:proofErr w:type="spellEnd"/>
            <w:r w:rsidRPr="00B775DF">
              <w:t>. Пятки от пола не отрывать. Спину держать прямо.</w:t>
            </w:r>
          </w:p>
        </w:tc>
      </w:tr>
      <w:tr w:rsidR="00B775DF" w14:paraId="77426A40" w14:textId="77777777" w:rsidTr="00B775DF">
        <w:tc>
          <w:tcPr>
            <w:tcW w:w="530" w:type="dxa"/>
          </w:tcPr>
          <w:p w14:paraId="013EF564" w14:textId="745060B3" w:rsidR="00B775DF" w:rsidRDefault="00B775DF" w:rsidP="00B775DF">
            <w:r>
              <w:t>7</w:t>
            </w:r>
          </w:p>
        </w:tc>
        <w:tc>
          <w:tcPr>
            <w:tcW w:w="3873" w:type="dxa"/>
          </w:tcPr>
          <w:p w14:paraId="6758BC0B" w14:textId="2DCBAD12" w:rsidR="00B775DF" w:rsidRPr="001B0634" w:rsidRDefault="00B775DF" w:rsidP="00B775DF">
            <w:proofErr w:type="spellStart"/>
            <w:r w:rsidRPr="00B775DF">
              <w:t>И.п</w:t>
            </w:r>
            <w:proofErr w:type="spellEnd"/>
            <w:r w:rsidRPr="00B775DF">
              <w:t>. – стоя, ноги врозь, руки вниз; 1 – через стороны руки вверх, хло­пок над головой; 2 – и. п.</w:t>
            </w:r>
          </w:p>
        </w:tc>
        <w:tc>
          <w:tcPr>
            <w:tcW w:w="542" w:type="dxa"/>
          </w:tcPr>
          <w:p w14:paraId="5232CD1C" w14:textId="79BB685F" w:rsidR="00B775DF" w:rsidRPr="001B0634" w:rsidRDefault="00B775DF" w:rsidP="00B775DF">
            <w:r>
              <w:t>5</w:t>
            </w:r>
          </w:p>
        </w:tc>
        <w:tc>
          <w:tcPr>
            <w:tcW w:w="4400" w:type="dxa"/>
          </w:tcPr>
          <w:p w14:paraId="01F38BAF" w14:textId="5CD5C6A6" w:rsidR="00B775DF" w:rsidRPr="001B0634" w:rsidRDefault="00B775DF" w:rsidP="00B775DF">
            <w:proofErr w:type="spellStart"/>
            <w:r w:rsidRPr="00B775DF">
              <w:t>И.п</w:t>
            </w:r>
            <w:proofErr w:type="spellEnd"/>
            <w:r w:rsidRPr="00B775DF">
              <w:t>. – стоя, ноги врозь, руки вниз; 1 – через стороны руки вверх, хло­пок над головой; 2 – и. п.</w:t>
            </w:r>
          </w:p>
        </w:tc>
      </w:tr>
      <w:tr w:rsidR="00B775DF" w14:paraId="42725B14" w14:textId="77777777" w:rsidTr="00B775DF">
        <w:tc>
          <w:tcPr>
            <w:tcW w:w="530" w:type="dxa"/>
          </w:tcPr>
          <w:p w14:paraId="7943C1CF" w14:textId="6060882B" w:rsidR="00B775DF" w:rsidRDefault="00B775DF" w:rsidP="00B775DF">
            <w:r>
              <w:t>8</w:t>
            </w:r>
          </w:p>
        </w:tc>
        <w:tc>
          <w:tcPr>
            <w:tcW w:w="3873" w:type="dxa"/>
          </w:tcPr>
          <w:p w14:paraId="376F1F55" w14:textId="4D015A16" w:rsidR="00B775DF" w:rsidRPr="001B0634" w:rsidRDefault="00B775DF" w:rsidP="00B775DF">
            <w:r w:rsidRPr="00B775DF">
              <w:t>Ходьба с выполнением круговых движений руками вперед и назад.</w:t>
            </w:r>
          </w:p>
        </w:tc>
        <w:tc>
          <w:tcPr>
            <w:tcW w:w="542" w:type="dxa"/>
          </w:tcPr>
          <w:p w14:paraId="3D11C08B" w14:textId="47E9E3AB" w:rsidR="00B775DF" w:rsidRPr="001B0634" w:rsidRDefault="00B775DF" w:rsidP="00B775DF">
            <w:r>
              <w:t>6</w:t>
            </w:r>
          </w:p>
        </w:tc>
        <w:tc>
          <w:tcPr>
            <w:tcW w:w="4400" w:type="dxa"/>
          </w:tcPr>
          <w:p w14:paraId="6D1464F7" w14:textId="1C005059" w:rsidR="00B775DF" w:rsidRPr="001B0634" w:rsidRDefault="00B775DF" w:rsidP="00B775DF">
            <w:r w:rsidRPr="00B775DF">
              <w:t>Ходьба с выполнением круговых движений руками вперед и назад.</w:t>
            </w:r>
          </w:p>
        </w:tc>
      </w:tr>
      <w:tr w:rsidR="00B775DF" w14:paraId="701A9E23" w14:textId="77777777" w:rsidTr="00B775DF">
        <w:tc>
          <w:tcPr>
            <w:tcW w:w="530" w:type="dxa"/>
          </w:tcPr>
          <w:p w14:paraId="34A4B2B5" w14:textId="383033A0" w:rsidR="00B775DF" w:rsidRDefault="00B775DF" w:rsidP="00B775DF">
            <w:r>
              <w:t>9</w:t>
            </w:r>
          </w:p>
        </w:tc>
        <w:tc>
          <w:tcPr>
            <w:tcW w:w="3873" w:type="dxa"/>
          </w:tcPr>
          <w:p w14:paraId="2D6897FB" w14:textId="2662F527" w:rsidR="00B775DF" w:rsidRPr="001B0634" w:rsidRDefault="00B775DF" w:rsidP="00B775DF">
            <w:r w:rsidRPr="00B775DF">
              <w:t>Продвижение вперед короткими прыжками с поворотом направо и налево на 90°.</w:t>
            </w:r>
          </w:p>
        </w:tc>
        <w:tc>
          <w:tcPr>
            <w:tcW w:w="542" w:type="dxa"/>
          </w:tcPr>
          <w:p w14:paraId="209B43F0" w14:textId="3D63AD9D" w:rsidR="00B775DF" w:rsidRPr="001B0634" w:rsidRDefault="00B775DF" w:rsidP="00B775DF">
            <w:r>
              <w:t>5</w:t>
            </w:r>
          </w:p>
        </w:tc>
        <w:tc>
          <w:tcPr>
            <w:tcW w:w="4400" w:type="dxa"/>
          </w:tcPr>
          <w:p w14:paraId="7F8A1A29" w14:textId="4859673D" w:rsidR="00B775DF" w:rsidRPr="001B0634" w:rsidRDefault="00B775DF" w:rsidP="00B775DF">
            <w:r w:rsidRPr="00B775DF">
              <w:t>Продвижение вперед короткими прыжками с поворотом направо и налево на 90°.</w:t>
            </w:r>
          </w:p>
        </w:tc>
      </w:tr>
      <w:tr w:rsidR="00B775DF" w14:paraId="0CDAE491" w14:textId="77777777" w:rsidTr="00B775DF">
        <w:tc>
          <w:tcPr>
            <w:tcW w:w="530" w:type="dxa"/>
          </w:tcPr>
          <w:p w14:paraId="5867EBED" w14:textId="2C332C22" w:rsidR="00B775DF" w:rsidRDefault="00B775DF" w:rsidP="00B775DF">
            <w:r>
              <w:t>10</w:t>
            </w:r>
          </w:p>
        </w:tc>
        <w:tc>
          <w:tcPr>
            <w:tcW w:w="3873" w:type="dxa"/>
          </w:tcPr>
          <w:p w14:paraId="25D2C27C" w14:textId="2C6E7FD1" w:rsidR="00B775DF" w:rsidRPr="001B0634" w:rsidRDefault="00B775DF" w:rsidP="00B775DF">
            <w:r w:rsidRPr="00B775DF">
              <w:t>Ноги на ширине плеч, руки в сторо­ны. Наклониться вперед, «бросить» расслабленные руки вниз.</w:t>
            </w:r>
          </w:p>
        </w:tc>
        <w:tc>
          <w:tcPr>
            <w:tcW w:w="542" w:type="dxa"/>
          </w:tcPr>
          <w:p w14:paraId="217BD6C1" w14:textId="262A457A" w:rsidR="00B775DF" w:rsidRPr="001B0634" w:rsidRDefault="00B775DF" w:rsidP="00B775DF">
            <w:r>
              <w:t>6</w:t>
            </w:r>
          </w:p>
        </w:tc>
        <w:tc>
          <w:tcPr>
            <w:tcW w:w="4400" w:type="dxa"/>
          </w:tcPr>
          <w:p w14:paraId="26EA7D6F" w14:textId="72406C65" w:rsidR="00B775DF" w:rsidRPr="001B0634" w:rsidRDefault="00B775DF" w:rsidP="00B775DF">
            <w:r w:rsidRPr="00B775DF">
              <w:t>Ноги на ширине плеч, руки в сторо­ны. Наклониться вперед, «бросить» расслабленные руки вниз.</w:t>
            </w:r>
          </w:p>
        </w:tc>
      </w:tr>
      <w:tr w:rsidR="00B775DF" w14:paraId="6080C674" w14:textId="77777777" w:rsidTr="00B775DF">
        <w:tc>
          <w:tcPr>
            <w:tcW w:w="530" w:type="dxa"/>
          </w:tcPr>
          <w:p w14:paraId="2DA6DDA3" w14:textId="674900D6" w:rsidR="00B775DF" w:rsidRDefault="00B775DF" w:rsidP="00B775DF">
            <w:r>
              <w:t>11</w:t>
            </w:r>
          </w:p>
        </w:tc>
        <w:tc>
          <w:tcPr>
            <w:tcW w:w="3873" w:type="dxa"/>
          </w:tcPr>
          <w:p w14:paraId="7591881C" w14:textId="65828EBF" w:rsidR="00B775DF" w:rsidRPr="001B0634" w:rsidRDefault="00B775DF" w:rsidP="00B775DF">
            <w:r w:rsidRPr="00B775DF">
              <w:t>Ходьба с поочередным встряхиванием одной и другой ноги.</w:t>
            </w:r>
          </w:p>
        </w:tc>
        <w:tc>
          <w:tcPr>
            <w:tcW w:w="542" w:type="dxa"/>
          </w:tcPr>
          <w:p w14:paraId="6B1F8877" w14:textId="351EABF2" w:rsidR="00B775DF" w:rsidRPr="001B0634" w:rsidRDefault="00B775DF" w:rsidP="00B775DF">
            <w:r>
              <w:t>4</w:t>
            </w:r>
          </w:p>
        </w:tc>
        <w:tc>
          <w:tcPr>
            <w:tcW w:w="4400" w:type="dxa"/>
          </w:tcPr>
          <w:p w14:paraId="33C32575" w14:textId="42BD3BC3" w:rsidR="00B775DF" w:rsidRPr="001B0634" w:rsidRDefault="00B775DF" w:rsidP="00B775DF">
            <w:r w:rsidRPr="00B775DF">
              <w:t>Ходьба с поочередным встряхиванием одной и другой ноги.</w:t>
            </w:r>
          </w:p>
        </w:tc>
      </w:tr>
      <w:tr w:rsidR="00B775DF" w14:paraId="68401C1D" w14:textId="77777777" w:rsidTr="00B775DF">
        <w:tc>
          <w:tcPr>
            <w:tcW w:w="530" w:type="dxa"/>
          </w:tcPr>
          <w:p w14:paraId="28EF49A4" w14:textId="26B2563F" w:rsidR="00B775DF" w:rsidRDefault="00B775DF" w:rsidP="00B775DF">
            <w:r>
              <w:t>12</w:t>
            </w:r>
          </w:p>
        </w:tc>
        <w:tc>
          <w:tcPr>
            <w:tcW w:w="3873" w:type="dxa"/>
          </w:tcPr>
          <w:p w14:paraId="7EE8F124" w14:textId="70A381FD" w:rsidR="00B775DF" w:rsidRPr="00005B3D" w:rsidRDefault="00005B3D" w:rsidP="00B775DF">
            <w:proofErr w:type="spellStart"/>
            <w:r w:rsidRPr="00005B3D">
              <w:t>И.п</w:t>
            </w:r>
            <w:proofErr w:type="spellEnd"/>
            <w:r w:rsidRPr="00005B3D">
              <w:t>. - ноги врозь, мяч в руках внизу (движение выполнять прямыми руками, смотреть на мяч):</w:t>
            </w:r>
          </w:p>
        </w:tc>
        <w:tc>
          <w:tcPr>
            <w:tcW w:w="542" w:type="dxa"/>
          </w:tcPr>
          <w:p w14:paraId="4977E6BE" w14:textId="4BBEAA31" w:rsidR="00B775DF" w:rsidRPr="00005B3D" w:rsidRDefault="00005B3D" w:rsidP="00B775DF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4400" w:type="dxa"/>
          </w:tcPr>
          <w:p w14:paraId="17DBD9D2" w14:textId="4CB493A6" w:rsidR="00B775DF" w:rsidRPr="001B0634" w:rsidRDefault="00005B3D" w:rsidP="00B775DF">
            <w:proofErr w:type="spellStart"/>
            <w:r w:rsidRPr="00005B3D">
              <w:t>И.п</w:t>
            </w:r>
            <w:proofErr w:type="spellEnd"/>
            <w:r w:rsidRPr="00005B3D">
              <w:t>. - ноги врозь, мяч в руках внизу (движение выполнять прямыми руками, смотреть на мяч):</w:t>
            </w:r>
          </w:p>
        </w:tc>
      </w:tr>
      <w:tr w:rsidR="00B775DF" w14:paraId="6BCDFE15" w14:textId="77777777" w:rsidTr="00B775DF">
        <w:tc>
          <w:tcPr>
            <w:tcW w:w="530" w:type="dxa"/>
          </w:tcPr>
          <w:p w14:paraId="40BED317" w14:textId="72D8C63F" w:rsidR="00B775DF" w:rsidRDefault="00B775DF" w:rsidP="00B775DF">
            <w:r>
              <w:t>13</w:t>
            </w:r>
          </w:p>
        </w:tc>
        <w:tc>
          <w:tcPr>
            <w:tcW w:w="3873" w:type="dxa"/>
          </w:tcPr>
          <w:p w14:paraId="73B4F42A" w14:textId="7D0B61FD" w:rsidR="00B775DF" w:rsidRPr="001B0634" w:rsidRDefault="00005B3D" w:rsidP="00B775DF">
            <w:r w:rsidRPr="00005B3D">
              <w:t>И. п. - ноги врозь, руки в стороны, мяч в левой руке, повернутой ладонью вниз. 1 - 2. - Выпустить мяч из руки и после отскока, поворачивая туловище налево, поймать мяч правой рукой. То же в другую сторону.</w:t>
            </w:r>
          </w:p>
        </w:tc>
        <w:tc>
          <w:tcPr>
            <w:tcW w:w="542" w:type="dxa"/>
          </w:tcPr>
          <w:p w14:paraId="0007F529" w14:textId="38BB1056" w:rsidR="00B775DF" w:rsidRPr="00005B3D" w:rsidRDefault="00005B3D" w:rsidP="00B775DF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4400" w:type="dxa"/>
          </w:tcPr>
          <w:p w14:paraId="4C54C9C9" w14:textId="0E5F25DD" w:rsidR="00B775DF" w:rsidRPr="001B0634" w:rsidRDefault="00005B3D" w:rsidP="00B775DF">
            <w:r w:rsidRPr="00005B3D">
              <w:t>И. п. - ноги врозь, руки в стороны, мяч в левой руке, повернутой ладонью вниз. 1 - 2. - Выпустить мяч из руки и после отскока, поворачивая туловище налево, поймать мяч правой рукой. То же в другую сторону.</w:t>
            </w:r>
          </w:p>
        </w:tc>
      </w:tr>
      <w:tr w:rsidR="00B775DF" w14:paraId="60D6C48A" w14:textId="77777777" w:rsidTr="00B775DF">
        <w:tc>
          <w:tcPr>
            <w:tcW w:w="530" w:type="dxa"/>
          </w:tcPr>
          <w:p w14:paraId="6BDDBFC1" w14:textId="33C130BF" w:rsidR="00B775DF" w:rsidRDefault="00B775DF" w:rsidP="00B775DF">
            <w:r>
              <w:lastRenderedPageBreak/>
              <w:t>14</w:t>
            </w:r>
          </w:p>
        </w:tc>
        <w:tc>
          <w:tcPr>
            <w:tcW w:w="3873" w:type="dxa"/>
          </w:tcPr>
          <w:p w14:paraId="35123B89" w14:textId="46FBA203" w:rsidR="00B775DF" w:rsidRPr="001B0634" w:rsidRDefault="00005B3D" w:rsidP="00B775DF">
            <w:r w:rsidRPr="00005B3D">
              <w:t>И. п. - основная стойка, мяч у груди в обеих руках. 1. - Руки вверх, подняться на носки, прогнуться.2. - Руки на грудь. 3. - Наклониться вперед, руки внизу, коснуться мячом пола. 4. - И. п.</w:t>
            </w:r>
          </w:p>
        </w:tc>
        <w:tc>
          <w:tcPr>
            <w:tcW w:w="542" w:type="dxa"/>
          </w:tcPr>
          <w:p w14:paraId="1782CA51" w14:textId="3E8330BF" w:rsidR="00B775DF" w:rsidRPr="00005B3D" w:rsidRDefault="00005B3D" w:rsidP="00B775DF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4400" w:type="dxa"/>
          </w:tcPr>
          <w:p w14:paraId="0F984D36" w14:textId="2E8891CA" w:rsidR="00B775DF" w:rsidRPr="001B0634" w:rsidRDefault="00005B3D" w:rsidP="00B775DF">
            <w:r w:rsidRPr="00005B3D">
              <w:t>И. п. - основная стойка, мяч у груди в обеих руках. 1. - Руки вверх, подняться на носки, прогнуться.2. - Руки на грудь. 3. - Наклониться вперед, руки внизу, коснуться мячом пола. 4. - И. п.</w:t>
            </w:r>
          </w:p>
        </w:tc>
      </w:tr>
      <w:tr w:rsidR="00B775DF" w14:paraId="29993640" w14:textId="77777777" w:rsidTr="00B775DF">
        <w:tc>
          <w:tcPr>
            <w:tcW w:w="530" w:type="dxa"/>
          </w:tcPr>
          <w:p w14:paraId="4EE6B0A9" w14:textId="32D9A327" w:rsidR="00B775DF" w:rsidRDefault="00B775DF" w:rsidP="00B775DF">
            <w:r>
              <w:t>15</w:t>
            </w:r>
          </w:p>
        </w:tc>
        <w:tc>
          <w:tcPr>
            <w:tcW w:w="3873" w:type="dxa"/>
          </w:tcPr>
          <w:p w14:paraId="03142F85" w14:textId="686919FE" w:rsidR="00B775DF" w:rsidRPr="001B0634" w:rsidRDefault="00005B3D" w:rsidP="00B775DF">
            <w:r w:rsidRPr="00005B3D">
              <w:t>И. п. - стоя, зажать мяч между ступнями. 1. - Прыгнуть, подбросив мяч ногами вверх - вперед, и поймать обеими руками. 2. - И. п. То же, поочередно ловя мяч каждой рукой. Повторить 6 - 8 раз.</w:t>
            </w:r>
          </w:p>
        </w:tc>
        <w:tc>
          <w:tcPr>
            <w:tcW w:w="542" w:type="dxa"/>
          </w:tcPr>
          <w:p w14:paraId="386FB8EA" w14:textId="256FF369" w:rsidR="00B775DF" w:rsidRPr="00005B3D" w:rsidRDefault="00005B3D" w:rsidP="00B775DF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4400" w:type="dxa"/>
          </w:tcPr>
          <w:p w14:paraId="3115BA4F" w14:textId="6F22CF19" w:rsidR="00B775DF" w:rsidRPr="001B0634" w:rsidRDefault="00005B3D" w:rsidP="00B775DF">
            <w:r w:rsidRPr="00005B3D">
              <w:t>И. п. - стоя, зажать мяч между ступнями. 1. - Прыгнуть, подбросив мяч ногами вверх - вперед, и поймать обеими руками. 2. - И. п. То же, поочередно ловя мяч каждой рукой. Повторить 6 - 8 раз.</w:t>
            </w:r>
          </w:p>
        </w:tc>
      </w:tr>
    </w:tbl>
    <w:p w14:paraId="07EFEA9A" w14:textId="77777777" w:rsidR="00B775DF" w:rsidRDefault="00B775DF"/>
    <w:sectPr w:rsidR="00B775DF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MDIwMrQ0NLI0MTBV0lEKTi0uzszPAykwrAUAObMuMiwAAAA="/>
  </w:docVars>
  <w:rsids>
    <w:rsidRoot w:val="00FC07CD"/>
    <w:rsid w:val="00005B3D"/>
    <w:rsid w:val="00B775DF"/>
    <w:rsid w:val="00E34BC7"/>
    <w:rsid w:val="00FC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A54A1"/>
  <w15:chartTrackingRefBased/>
  <w15:docId w15:val="{92FAA105-3399-45BF-A294-FFEAE70FC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75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5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775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0-05-20T21:00:00Z</dcterms:created>
  <dcterms:modified xsi:type="dcterms:W3CDTF">2020-05-20T21:17:00Z</dcterms:modified>
</cp:coreProperties>
</file>